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5"/>
        <w:gridCol w:w="2425"/>
      </w:tblGrid>
      <w:tr w:rsidR="001250A8" w14:paraId="35C00A82" w14:textId="77777777" w:rsidTr="00C8164B">
        <w:trPr>
          <w:trHeight w:val="1367"/>
        </w:trPr>
        <w:tc>
          <w:tcPr>
            <w:tcW w:w="7375" w:type="dxa"/>
            <w:vAlign w:val="center"/>
          </w:tcPr>
          <w:p w14:paraId="062C36C5" w14:textId="11B65281" w:rsidR="001250A8" w:rsidRPr="001250A8" w:rsidRDefault="001250A8" w:rsidP="00C8164B">
            <w:pPr>
              <w:pStyle w:val="Heading3"/>
              <w:spacing w:before="0" w:beforeAutospacing="0" w:after="0" w:afterAutospacing="0"/>
              <w:jc w:val="center"/>
              <w:outlineLvl w:val="2"/>
              <w:rPr>
                <w:rFonts w:ascii="Times New Roman" w:hAnsi="Times New Roman" w:cs="Times New Roman"/>
                <w:color w:val="FF0033"/>
                <w:sz w:val="32"/>
                <w:szCs w:val="20"/>
              </w:rPr>
            </w:pP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Registration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F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orm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| 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SRD Conferences</w:t>
            </w:r>
          </w:p>
          <w:p w14:paraId="693DD23F" w14:textId="77777777" w:rsidR="001250A8" w:rsidRPr="001250A8" w:rsidRDefault="001250A8" w:rsidP="00C8164B">
            <w:pPr>
              <w:jc w:val="center"/>
              <w:rPr>
                <w:sz w:val="32"/>
                <w:szCs w:val="20"/>
              </w:rPr>
            </w:pPr>
            <w:r w:rsidRPr="001250A8">
              <w:rPr>
                <w:rStyle w:val="Hyperlink"/>
                <w:sz w:val="32"/>
                <w:szCs w:val="20"/>
              </w:rPr>
              <w:t>www.socrd.org</w:t>
            </w:r>
          </w:p>
        </w:tc>
        <w:tc>
          <w:tcPr>
            <w:tcW w:w="2425" w:type="dxa"/>
          </w:tcPr>
          <w:p w14:paraId="03B79AF3" w14:textId="77777777" w:rsidR="001250A8" w:rsidRDefault="001250A8" w:rsidP="006F575A">
            <w:pPr>
              <w:pStyle w:val="Heading3"/>
              <w:spacing w:before="0" w:beforeAutospacing="0" w:after="0" w:afterAutospacing="0"/>
              <w:jc w:val="center"/>
              <w:outlineLvl w:val="2"/>
              <w:rPr>
                <w:rFonts w:ascii="Times New Roman" w:hAnsi="Times New Roman" w:cs="Times New Roman"/>
                <w:color w:val="FF0033"/>
                <w:sz w:val="20"/>
                <w:szCs w:val="20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D378C61" wp14:editId="27111C2A">
                  <wp:extent cx="819150" cy="8191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69572" t="47597" r="20030" b="33908"/>
                          <a:stretch/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5FF9D7" w14:textId="5252EE4C" w:rsidR="00223E4D" w:rsidRPr="001250A8" w:rsidRDefault="0040195F" w:rsidP="00223E4D">
      <w:pPr>
        <w:rPr>
          <w:color w:val="FF0000"/>
          <w:sz w:val="20"/>
          <w:szCs w:val="20"/>
          <w:lang w:val="en-GB"/>
        </w:rPr>
      </w:pPr>
      <w:r w:rsidRPr="001250A8">
        <w:rPr>
          <w:sz w:val="20"/>
          <w:szCs w:val="20"/>
          <w:lang w:val="en-GB"/>
        </w:rPr>
        <w:t>I</w:t>
      </w:r>
      <w:r w:rsidR="00223E4D" w:rsidRPr="001250A8">
        <w:rPr>
          <w:sz w:val="20"/>
          <w:szCs w:val="20"/>
          <w:lang w:val="en-GB"/>
        </w:rPr>
        <w:t xml:space="preserve">t is essential for all participants to email the filled </w:t>
      </w:r>
      <w:r w:rsidR="00223E4D" w:rsidRPr="001250A8">
        <w:rPr>
          <w:color w:val="FF0000"/>
          <w:sz w:val="20"/>
          <w:szCs w:val="20"/>
          <w:lang w:val="en-GB"/>
        </w:rPr>
        <w:t>Regis</w:t>
      </w:r>
      <w:r w:rsidR="003255D4" w:rsidRPr="001250A8">
        <w:rPr>
          <w:color w:val="FF0000"/>
          <w:sz w:val="20"/>
          <w:szCs w:val="20"/>
          <w:lang w:val="en-GB"/>
        </w:rPr>
        <w:t>tration Form (.doc/.docx</w:t>
      </w:r>
      <w:r w:rsidR="00C8164B">
        <w:rPr>
          <w:color w:val="FF0000"/>
          <w:sz w:val="20"/>
          <w:szCs w:val="20"/>
          <w:lang w:val="en-GB"/>
        </w:rPr>
        <w:t>/pdf/jpg/</w:t>
      </w:r>
      <w:proofErr w:type="spellStart"/>
      <w:r w:rsidR="00C8164B">
        <w:rPr>
          <w:color w:val="FF0000"/>
          <w:sz w:val="20"/>
          <w:szCs w:val="20"/>
          <w:lang w:val="en-GB"/>
        </w:rPr>
        <w:t>png</w:t>
      </w:r>
      <w:proofErr w:type="spellEnd"/>
      <w:r w:rsidR="003255D4" w:rsidRPr="001250A8">
        <w:rPr>
          <w:color w:val="FF0000"/>
          <w:sz w:val="20"/>
          <w:szCs w:val="20"/>
          <w:lang w:val="en-GB"/>
        </w:rPr>
        <w:t>), Camera Ready</w:t>
      </w:r>
      <w:r w:rsidR="00223E4D" w:rsidRPr="001250A8">
        <w:rPr>
          <w:color w:val="FF0000"/>
          <w:sz w:val="20"/>
          <w:szCs w:val="20"/>
          <w:lang w:val="en-GB"/>
        </w:rPr>
        <w:t xml:space="preserve"> Full Paper </w:t>
      </w:r>
      <w:r w:rsidR="003255D4" w:rsidRPr="001250A8">
        <w:rPr>
          <w:color w:val="FF0000"/>
          <w:sz w:val="20"/>
          <w:szCs w:val="20"/>
          <w:lang w:val="en-GB"/>
        </w:rPr>
        <w:t xml:space="preserve">in SRD Template </w:t>
      </w:r>
      <w:r w:rsidR="00223E4D" w:rsidRPr="001250A8">
        <w:rPr>
          <w:color w:val="FF0000"/>
          <w:sz w:val="20"/>
          <w:szCs w:val="20"/>
          <w:lang w:val="en-GB"/>
        </w:rPr>
        <w:t>(.doc or .docx), Proof of payment and Scanned Signed Copyright Form</w:t>
      </w:r>
      <w:r w:rsidRPr="001250A8">
        <w:rPr>
          <w:color w:val="FF0000"/>
          <w:sz w:val="20"/>
          <w:szCs w:val="20"/>
          <w:lang w:val="en-GB"/>
        </w:rPr>
        <w:t xml:space="preserve"> </w:t>
      </w:r>
      <w:r w:rsidR="00223E4D" w:rsidRPr="001250A8">
        <w:rPr>
          <w:sz w:val="20"/>
          <w:szCs w:val="20"/>
          <w:lang w:val="en-GB"/>
        </w:rPr>
        <w:t xml:space="preserve">to email </w:t>
      </w:r>
      <w:proofErr w:type="gramStart"/>
      <w:r w:rsidR="00223E4D" w:rsidRPr="001250A8">
        <w:rPr>
          <w:sz w:val="20"/>
          <w:szCs w:val="20"/>
          <w:lang w:val="en-GB"/>
        </w:rPr>
        <w:t>id::</w:t>
      </w:r>
      <w:proofErr w:type="gramEnd"/>
      <w:r w:rsidR="00223E4D" w:rsidRPr="001250A8">
        <w:rPr>
          <w:sz w:val="20"/>
          <w:szCs w:val="20"/>
          <w:lang w:val="en-GB"/>
        </w:rPr>
        <w:t xml:space="preserve">  </w:t>
      </w:r>
      <w:hyperlink r:id="rId9" w:history="1">
        <w:r w:rsidR="0024244F" w:rsidRPr="003D2D15">
          <w:rPr>
            <w:rStyle w:val="Hyperlink"/>
            <w:b/>
            <w:sz w:val="20"/>
            <w:szCs w:val="20"/>
            <w:lang w:val="en-GB"/>
          </w:rPr>
          <w:t>conference@socrd.org</w:t>
        </w:r>
      </w:hyperlink>
      <w:r w:rsidR="006F575A" w:rsidRPr="001250A8">
        <w:rPr>
          <w:sz w:val="20"/>
          <w:szCs w:val="20"/>
          <w:lang w:val="en-GB"/>
        </w:rPr>
        <w:t xml:space="preserve"> </w:t>
      </w:r>
      <w:r w:rsidR="00550E0C">
        <w:rPr>
          <w:sz w:val="20"/>
          <w:szCs w:val="20"/>
          <w:lang w:val="en-GB"/>
        </w:rPr>
        <w:t>and cc to</w:t>
      </w:r>
      <w:r w:rsidR="003E2A02">
        <w:rPr>
          <w:rStyle w:val="Hyperlink"/>
          <w:b/>
          <w:sz w:val="20"/>
          <w:szCs w:val="20"/>
          <w:lang w:val="en-GB"/>
        </w:rPr>
        <w:t xml:space="preserve"> </w:t>
      </w:r>
      <w:hyperlink r:id="rId10" w:history="1">
        <w:r w:rsidR="003E2A02" w:rsidRPr="003E2A02">
          <w:rPr>
            <w:rStyle w:val="Hyperlink"/>
            <w:sz w:val="20"/>
            <w:szCs w:val="20"/>
            <w:lang w:val="en-GB"/>
          </w:rPr>
          <w:t>srdglobe@gmail.com</w:t>
        </w:r>
      </w:hyperlink>
    </w:p>
    <w:p w14:paraId="34007410" w14:textId="77777777" w:rsidR="00EE0FC0" w:rsidRPr="001250A8" w:rsidRDefault="00EE0FC0" w:rsidP="00223E4D">
      <w:pPr>
        <w:rPr>
          <w:sz w:val="10"/>
          <w:szCs w:val="20"/>
          <w:lang w:val="en-GB"/>
        </w:rPr>
      </w:pPr>
    </w:p>
    <w:p w14:paraId="1071642E" w14:textId="77777777" w:rsidR="00247717" w:rsidRPr="001250A8" w:rsidRDefault="00247717" w:rsidP="00247717">
      <w:pPr>
        <w:rPr>
          <w:b/>
          <w:sz w:val="20"/>
          <w:szCs w:val="20"/>
          <w:lang w:val="en-GB"/>
        </w:rPr>
      </w:pPr>
      <w:r w:rsidRPr="001250A8">
        <w:rPr>
          <w:b/>
          <w:sz w:val="20"/>
          <w:szCs w:val="20"/>
          <w:lang w:val="en-GB"/>
        </w:rPr>
        <w:t>PERSONAL INFORMATION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26"/>
        <w:gridCol w:w="1808"/>
        <w:gridCol w:w="1073"/>
        <w:gridCol w:w="4111"/>
      </w:tblGrid>
      <w:tr w:rsidR="004F7EC0" w:rsidRPr="001250A8" w14:paraId="15F3FB3C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691CEE6F" w14:textId="77777777" w:rsidR="004F7EC0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Paper </w:t>
            </w:r>
            <w:proofErr w:type="gramStart"/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ID 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</w:t>
            </w:r>
            <w:proofErr w:type="gramEnd"/>
          </w:p>
        </w:tc>
      </w:tr>
      <w:tr w:rsidR="0040195F" w:rsidRPr="001250A8" w14:paraId="4AC4BE9F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4BF9D74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Title :</w:t>
            </w:r>
          </w:p>
        </w:tc>
      </w:tr>
      <w:tr w:rsidR="004F7EC0" w:rsidRPr="001250A8" w14:paraId="1F31B4A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78D1AEF4" w14:textId="24C5AF8A" w:rsidR="004F7EC0" w:rsidRPr="001250A8" w:rsidRDefault="00206C07" w:rsidP="004F7EC0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Name you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wish to hav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:</w:t>
            </w:r>
          </w:p>
        </w:tc>
      </w:tr>
      <w:tr w:rsidR="004F7EC0" w:rsidRPr="001250A8" w14:paraId="7A08A109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50EB9D91" w14:textId="669992FE" w:rsidR="004F7EC0" w:rsidRPr="001250A8" w:rsidRDefault="004F7EC0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onference Title:</w:t>
            </w:r>
            <w:r w:rsidR="007159F5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="00EF5A71" w:rsidRPr="00EF5A71">
              <w:rPr>
                <w:rFonts w:eastAsia="Times New Roman"/>
                <w:i/>
                <w:color w:val="000000"/>
                <w:kern w:val="0"/>
                <w:sz w:val="20"/>
                <w:szCs w:val="20"/>
                <w:lang w:eastAsia="en-US"/>
              </w:rPr>
              <w:t>i</w:t>
            </w:r>
            <w:r w:rsidR="00EF5A71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on-MESSSH’2</w:t>
            </w:r>
            <w:r w:rsidR="00046C97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1</w:t>
            </w:r>
          </w:p>
        </w:tc>
      </w:tr>
      <w:tr w:rsidR="004F7EC0" w:rsidRPr="001250A8" w14:paraId="5B4C1E7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3816BC8C" w14:textId="33E553A9" w:rsidR="009607A6" w:rsidRPr="001250A8" w:rsidRDefault="004F7EC0" w:rsidP="009607A6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Whether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you are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ttend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ing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the Conference:   Yes/No</w:t>
            </w:r>
          </w:p>
        </w:tc>
      </w:tr>
      <w:tr w:rsidR="004F7EC0" w:rsidRPr="001250A8" w14:paraId="310AF7B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12390895" w14:textId="71C0B80B" w:rsidR="009607A6" w:rsidRPr="001250A8" w:rsidRDefault="00193765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Designation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(Professor/Associate Prof/Assistan</w:t>
            </w:r>
            <w:r w:rsidR="002C0F94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 Professor/Research Scholar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/Master Student):</w:t>
            </w:r>
          </w:p>
        </w:tc>
      </w:tr>
      <w:tr w:rsidR="004F7EC0" w:rsidRPr="001250A8" w14:paraId="7B87D786" w14:textId="77777777" w:rsidTr="00C8164B">
        <w:trPr>
          <w:trHeight w:val="713"/>
          <w:jc w:val="center"/>
        </w:trPr>
        <w:tc>
          <w:tcPr>
            <w:tcW w:w="9918" w:type="dxa"/>
            <w:gridSpan w:val="4"/>
          </w:tcPr>
          <w:p w14:paraId="0CCD5104" w14:textId="77777777" w:rsidR="00206C07" w:rsidRPr="001250A8" w:rsidRDefault="00206C07" w:rsidP="00206C07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ull Affiliation/Organization/University</w:t>
            </w:r>
            <w:r w:rsidR="00041DA5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and country Nam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: </w:t>
            </w:r>
          </w:p>
          <w:p w14:paraId="3BA9C8C4" w14:textId="2CCC55A6" w:rsidR="004F7EC0" w:rsidRPr="001250A8" w:rsidRDefault="00206C07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(that you like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 b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)</w:t>
            </w:r>
          </w:p>
        </w:tc>
      </w:tr>
      <w:tr w:rsidR="0040195F" w:rsidRPr="001250A8" w14:paraId="792A07B4" w14:textId="77777777" w:rsidTr="00C8164B">
        <w:trPr>
          <w:trHeight w:val="356"/>
          <w:jc w:val="center"/>
        </w:trPr>
        <w:tc>
          <w:tcPr>
            <w:tcW w:w="2926" w:type="dxa"/>
          </w:tcPr>
          <w:p w14:paraId="2564251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elephone:</w:t>
            </w:r>
          </w:p>
        </w:tc>
        <w:tc>
          <w:tcPr>
            <w:tcW w:w="2881" w:type="dxa"/>
            <w:gridSpan w:val="2"/>
          </w:tcPr>
          <w:p w14:paraId="0DEFD57A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Mobile:</w:t>
            </w:r>
          </w:p>
        </w:tc>
        <w:tc>
          <w:tcPr>
            <w:tcW w:w="4111" w:type="dxa"/>
          </w:tcPr>
          <w:p w14:paraId="44DD4EEF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Email:</w:t>
            </w:r>
          </w:p>
        </w:tc>
      </w:tr>
      <w:tr w:rsidR="004F7EC0" w:rsidRPr="001250A8" w14:paraId="5F58301F" w14:textId="77777777" w:rsidTr="00C8164B">
        <w:trPr>
          <w:trHeight w:val="356"/>
          <w:jc w:val="center"/>
        </w:trPr>
        <w:tc>
          <w:tcPr>
            <w:tcW w:w="4734" w:type="dxa"/>
            <w:gridSpan w:val="2"/>
          </w:tcPr>
          <w:p w14:paraId="14D3FB99" w14:textId="77777777" w:rsidR="004F7EC0" w:rsidRPr="001250A8" w:rsidRDefault="004F7EC0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Pages:</w:t>
            </w:r>
          </w:p>
        </w:tc>
        <w:tc>
          <w:tcPr>
            <w:tcW w:w="5184" w:type="dxa"/>
            <w:gridSpan w:val="2"/>
          </w:tcPr>
          <w:p w14:paraId="2367C75E" w14:textId="77777777" w:rsidR="004F7EC0" w:rsidRPr="001250A8" w:rsidRDefault="004F7EC0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dditional Page:</w:t>
            </w:r>
          </w:p>
        </w:tc>
      </w:tr>
    </w:tbl>
    <w:p w14:paraId="492A18B6" w14:textId="77777777" w:rsidR="00A55035" w:rsidRPr="00A55035" w:rsidRDefault="00A55035" w:rsidP="00A55035">
      <w:pPr>
        <w:widowControl/>
        <w:rPr>
          <w:rFonts w:eastAsia="Times New Roman"/>
          <w:kern w:val="0"/>
          <w:sz w:val="24"/>
          <w:lang w:val="en-IN" w:eastAsia="en-IN"/>
        </w:rPr>
      </w:pPr>
      <w:r w:rsidRPr="00A55035">
        <w:rPr>
          <w:rFonts w:eastAsia="Times New Roman"/>
          <w:b/>
          <w:bCs/>
          <w:kern w:val="0"/>
          <w:sz w:val="24"/>
          <w:lang w:val="en-IN" w:eastAsia="en-IN"/>
        </w:rPr>
        <w:t>NOTE:</w:t>
      </w:r>
    </w:p>
    <w:p w14:paraId="6F02EBBC" w14:textId="77777777" w:rsidR="00A55035" w:rsidRPr="00A55035" w:rsidRDefault="00A55035" w:rsidP="00C8164B">
      <w:pPr>
        <w:widowControl/>
        <w:numPr>
          <w:ilvl w:val="0"/>
          <w:numId w:val="2"/>
        </w:numPr>
        <w:spacing w:after="100" w:afterAutospacing="1"/>
        <w:rPr>
          <w:rFonts w:eastAsia="Times New Roman"/>
          <w:kern w:val="0"/>
          <w:sz w:val="20"/>
          <w:szCs w:val="20"/>
          <w:lang w:val="en-IN" w:eastAsia="en-IN"/>
        </w:rPr>
      </w:pPr>
      <w:r w:rsidRPr="00A55035">
        <w:rPr>
          <w:rFonts w:eastAsia="Times New Roman"/>
          <w:kern w:val="0"/>
          <w:sz w:val="20"/>
          <w:szCs w:val="20"/>
          <w:lang w:val="en-IN" w:eastAsia="en-IN"/>
        </w:rPr>
        <w:t>The registration fee mentioned above is applicable up to 8 pages only. Additional USD 10 per page shall be applicable after 8 pages.</w:t>
      </w:r>
    </w:p>
    <w:p w14:paraId="5E1A8188" w14:textId="071E4AF8" w:rsidR="00A55035" w:rsidRPr="00A55035" w:rsidRDefault="00A55035" w:rsidP="00C8164B">
      <w:pPr>
        <w:widowControl/>
        <w:numPr>
          <w:ilvl w:val="0"/>
          <w:numId w:val="2"/>
        </w:numPr>
        <w:spacing w:before="100" w:beforeAutospacing="1"/>
        <w:rPr>
          <w:rFonts w:eastAsia="Times New Roman"/>
          <w:kern w:val="0"/>
          <w:sz w:val="20"/>
          <w:szCs w:val="20"/>
          <w:lang w:val="en-IN" w:eastAsia="en-IN"/>
        </w:rPr>
      </w:pP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The authors who are unable to format the paper in Journal template can ask for editorial help with a charge of </w:t>
      </w:r>
      <w:r w:rsidR="00C8164B">
        <w:rPr>
          <w:rFonts w:eastAsia="Times New Roman"/>
          <w:kern w:val="0"/>
          <w:sz w:val="20"/>
          <w:szCs w:val="20"/>
          <w:lang w:val="en-IN" w:eastAsia="en-IN"/>
        </w:rPr>
        <w:t xml:space="preserve">  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USD 20 for </w:t>
      </w:r>
      <w:proofErr w:type="spellStart"/>
      <w:r w:rsidRPr="00A55035">
        <w:rPr>
          <w:rFonts w:eastAsia="Times New Roman"/>
          <w:kern w:val="0"/>
          <w:sz w:val="20"/>
          <w:szCs w:val="20"/>
          <w:lang w:val="en-IN" w:eastAsia="en-IN"/>
        </w:rPr>
        <w:t>upto</w:t>
      </w:r>
      <w:proofErr w:type="spellEnd"/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 0</w:t>
      </w:r>
      <w:r w:rsidR="00CE173A" w:rsidRPr="00C8164B">
        <w:rPr>
          <w:rFonts w:eastAsia="Times New Roman"/>
          <w:kern w:val="0"/>
          <w:sz w:val="20"/>
          <w:szCs w:val="20"/>
          <w:lang w:val="en-IN" w:eastAsia="en-IN"/>
        </w:rPr>
        <w:t>8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 pages. After 0</w:t>
      </w:r>
      <w:r w:rsidR="00CE173A" w:rsidRPr="00C8164B">
        <w:rPr>
          <w:rFonts w:eastAsia="Times New Roman"/>
          <w:kern w:val="0"/>
          <w:sz w:val="20"/>
          <w:szCs w:val="20"/>
          <w:lang w:val="en-IN" w:eastAsia="en-IN"/>
        </w:rPr>
        <w:t>8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 pages, additional charge of USD 05 will be applicable per page.</w:t>
      </w:r>
    </w:p>
    <w:p w14:paraId="553B0055" w14:textId="77777777" w:rsidR="00247717" w:rsidRPr="001250A8" w:rsidRDefault="00247717" w:rsidP="00247717">
      <w:pPr>
        <w:rPr>
          <w:sz w:val="10"/>
          <w:szCs w:val="20"/>
        </w:rPr>
      </w:pPr>
    </w:p>
    <w:p w14:paraId="5388AC5F" w14:textId="77777777" w:rsidR="00041DA5" w:rsidRPr="001250A8" w:rsidRDefault="00156F41" w:rsidP="00041DA5">
      <w:pPr>
        <w:rPr>
          <w:b/>
          <w:sz w:val="20"/>
          <w:szCs w:val="20"/>
        </w:rPr>
      </w:pPr>
      <w:r w:rsidRPr="001250A8">
        <w:rPr>
          <w:b/>
          <w:sz w:val="20"/>
          <w:szCs w:val="20"/>
        </w:rPr>
        <w:t>*</w:t>
      </w:r>
      <w:r w:rsidR="00247717" w:rsidRPr="001250A8">
        <w:rPr>
          <w:b/>
          <w:sz w:val="20"/>
          <w:szCs w:val="20"/>
        </w:rPr>
        <w:t>REGISTRATION FEE</w:t>
      </w:r>
      <w:r w:rsidR="00144856">
        <w:rPr>
          <w:b/>
          <w:sz w:val="20"/>
          <w:szCs w:val="20"/>
        </w:rPr>
        <w:t xml:space="preserve"> (Please tick </w:t>
      </w:r>
      <w:r w:rsidR="00144856" w:rsidRPr="00144856">
        <w:rPr>
          <w:b/>
          <w:color w:val="FF0000"/>
          <w:sz w:val="20"/>
          <w:szCs w:val="20"/>
        </w:rPr>
        <w:sym w:font="Symbol" w:char="F0D6"/>
      </w:r>
      <w:r w:rsidR="00144856">
        <w:rPr>
          <w:b/>
          <w:sz w:val="20"/>
          <w:szCs w:val="20"/>
        </w:rPr>
        <w:t xml:space="preserve"> appropriate and fill the amount of fee paid below)</w:t>
      </w:r>
    </w:p>
    <w:p w14:paraId="3D499D24" w14:textId="77777777" w:rsidR="003C34B5" w:rsidRPr="001250A8" w:rsidRDefault="003C34B5" w:rsidP="00041DA5">
      <w:pPr>
        <w:rPr>
          <w:rFonts w:eastAsia="Times New Roman"/>
          <w:color w:val="000000"/>
          <w:kern w:val="0"/>
          <w:sz w:val="10"/>
          <w:szCs w:val="20"/>
          <w:lang w:eastAsia="en-US"/>
        </w:rPr>
      </w:pPr>
    </w:p>
    <w:tbl>
      <w:tblPr>
        <w:tblW w:w="99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29"/>
        <w:gridCol w:w="1566"/>
        <w:gridCol w:w="1454"/>
        <w:gridCol w:w="1618"/>
        <w:gridCol w:w="1622"/>
      </w:tblGrid>
      <w:tr w:rsidR="00046C97" w:rsidRPr="001250A8" w14:paraId="64F439B7" w14:textId="77777777" w:rsidTr="00C8164B">
        <w:trPr>
          <w:trHeight w:val="423"/>
          <w:jc w:val="center"/>
        </w:trPr>
        <w:tc>
          <w:tcPr>
            <w:tcW w:w="3729" w:type="dxa"/>
            <w:vMerge w:val="restart"/>
            <w:vAlign w:val="center"/>
          </w:tcPr>
          <w:p w14:paraId="4C1E45BE" w14:textId="77777777" w:rsidR="00046C97" w:rsidRPr="00550E0C" w:rsidRDefault="00046C97" w:rsidP="00A55035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 w:rsidRPr="00550E0C">
              <w:rPr>
                <w:b/>
                <w:bCs/>
                <w:color w:val="333333"/>
                <w:spacing w:val="8"/>
                <w:sz w:val="20"/>
                <w:szCs w:val="20"/>
              </w:rPr>
              <w:t>Category</w:t>
            </w:r>
          </w:p>
        </w:tc>
        <w:tc>
          <w:tcPr>
            <w:tcW w:w="3020" w:type="dxa"/>
            <w:gridSpan w:val="2"/>
            <w:vAlign w:val="center"/>
          </w:tcPr>
          <w:p w14:paraId="406677CB" w14:textId="2047F93E" w:rsidR="00046C97" w:rsidRPr="00550E0C" w:rsidRDefault="00046C97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 w:rsidRPr="00550E0C"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First Round </w:t>
            </w:r>
            <w:r w:rsidRPr="00550E0C">
              <w:rPr>
                <w:b/>
                <w:bCs/>
                <w:color w:val="333333"/>
                <w:spacing w:val="8"/>
                <w:sz w:val="16"/>
                <w:szCs w:val="20"/>
              </w:rPr>
              <w:t>(Till 30</w:t>
            </w:r>
            <w:r w:rsidRPr="00550E0C">
              <w:rPr>
                <w:b/>
                <w:bCs/>
                <w:color w:val="333333"/>
                <w:spacing w:val="8"/>
                <w:sz w:val="16"/>
                <w:szCs w:val="20"/>
                <w:vertAlign w:val="superscript"/>
              </w:rPr>
              <w:t>th</w:t>
            </w:r>
            <w:r>
              <w:rPr>
                <w:b/>
                <w:bCs/>
                <w:color w:val="333333"/>
                <w:spacing w:val="8"/>
                <w:sz w:val="16"/>
                <w:szCs w:val="20"/>
              </w:rPr>
              <w:t xml:space="preserve"> Jul</w:t>
            </w:r>
            <w:r w:rsidRPr="00550E0C">
              <w:rPr>
                <w:b/>
                <w:bCs/>
                <w:color w:val="333333"/>
                <w:spacing w:val="8"/>
                <w:sz w:val="16"/>
                <w:szCs w:val="20"/>
              </w:rPr>
              <w:t>. 20</w:t>
            </w:r>
            <w:r>
              <w:rPr>
                <w:b/>
                <w:bCs/>
                <w:color w:val="333333"/>
                <w:spacing w:val="8"/>
                <w:sz w:val="16"/>
                <w:szCs w:val="20"/>
              </w:rPr>
              <w:t>21</w:t>
            </w:r>
            <w:r w:rsidRPr="00550E0C">
              <w:rPr>
                <w:b/>
                <w:bCs/>
                <w:color w:val="333333"/>
                <w:spacing w:val="8"/>
                <w:sz w:val="20"/>
                <w:szCs w:val="20"/>
              </w:rPr>
              <w:t>)</w:t>
            </w:r>
          </w:p>
        </w:tc>
        <w:tc>
          <w:tcPr>
            <w:tcW w:w="3238" w:type="dxa"/>
            <w:gridSpan w:val="2"/>
            <w:vAlign w:val="center"/>
          </w:tcPr>
          <w:p w14:paraId="360E848F" w14:textId="0639FA52" w:rsidR="00046C97" w:rsidRPr="00550E0C" w:rsidRDefault="00046C97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 w:rsidRPr="00550E0C"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Second Round </w:t>
            </w:r>
            <w:r w:rsidRPr="00550E0C">
              <w:rPr>
                <w:b/>
                <w:bCs/>
                <w:color w:val="333333"/>
                <w:spacing w:val="8"/>
                <w:sz w:val="16"/>
                <w:szCs w:val="20"/>
              </w:rPr>
              <w:t>(30</w:t>
            </w:r>
            <w:r w:rsidRPr="00550E0C">
              <w:rPr>
                <w:b/>
                <w:bCs/>
                <w:color w:val="333333"/>
                <w:spacing w:val="8"/>
                <w:sz w:val="16"/>
                <w:szCs w:val="20"/>
                <w:vertAlign w:val="superscript"/>
              </w:rPr>
              <w:t>th</w:t>
            </w:r>
            <w:r>
              <w:rPr>
                <w:b/>
                <w:bCs/>
                <w:color w:val="333333"/>
                <w:spacing w:val="8"/>
                <w:sz w:val="16"/>
                <w:szCs w:val="20"/>
              </w:rPr>
              <w:t xml:space="preserve"> Oct</w:t>
            </w:r>
            <w:r w:rsidRPr="00550E0C">
              <w:rPr>
                <w:b/>
                <w:bCs/>
                <w:color w:val="333333"/>
                <w:spacing w:val="8"/>
                <w:sz w:val="16"/>
                <w:szCs w:val="20"/>
              </w:rPr>
              <w:t>. 20</w:t>
            </w:r>
            <w:r>
              <w:rPr>
                <w:b/>
                <w:bCs/>
                <w:color w:val="333333"/>
                <w:spacing w:val="8"/>
                <w:sz w:val="16"/>
                <w:szCs w:val="20"/>
              </w:rPr>
              <w:t>21</w:t>
            </w:r>
            <w:r w:rsidRPr="00550E0C">
              <w:rPr>
                <w:b/>
                <w:bCs/>
                <w:color w:val="333333"/>
                <w:spacing w:val="8"/>
                <w:sz w:val="16"/>
                <w:szCs w:val="20"/>
              </w:rPr>
              <w:t>)</w:t>
            </w:r>
          </w:p>
        </w:tc>
      </w:tr>
      <w:tr w:rsidR="00046C97" w:rsidRPr="001250A8" w14:paraId="66790DD1" w14:textId="5E34C09A" w:rsidTr="00C8164B">
        <w:trPr>
          <w:trHeight w:val="284"/>
          <w:jc w:val="center"/>
        </w:trPr>
        <w:tc>
          <w:tcPr>
            <w:tcW w:w="3729" w:type="dxa"/>
            <w:vMerge/>
            <w:vAlign w:val="center"/>
          </w:tcPr>
          <w:p w14:paraId="193A2482" w14:textId="77777777" w:rsidR="00046C97" w:rsidRPr="00550E0C" w:rsidRDefault="00046C97" w:rsidP="00A55035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</w:p>
        </w:tc>
        <w:tc>
          <w:tcPr>
            <w:tcW w:w="1566" w:type="dxa"/>
            <w:vAlign w:val="center"/>
          </w:tcPr>
          <w:p w14:paraId="66975369" w14:textId="7680FA8F" w:rsidR="00046C97" w:rsidRPr="00550E0C" w:rsidRDefault="00046C97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Non-Scopus</w:t>
            </w:r>
          </w:p>
        </w:tc>
        <w:tc>
          <w:tcPr>
            <w:tcW w:w="1454" w:type="dxa"/>
            <w:vAlign w:val="center"/>
          </w:tcPr>
          <w:p w14:paraId="2B2C39F3" w14:textId="3E8B2B8E" w:rsidR="00046C97" w:rsidRPr="00550E0C" w:rsidRDefault="00046C97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Scopus</w:t>
            </w:r>
          </w:p>
        </w:tc>
        <w:tc>
          <w:tcPr>
            <w:tcW w:w="1618" w:type="dxa"/>
            <w:vAlign w:val="center"/>
          </w:tcPr>
          <w:p w14:paraId="5667C839" w14:textId="4CD52726" w:rsidR="00046C97" w:rsidRPr="00550E0C" w:rsidRDefault="00046C97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Non-Scopus</w:t>
            </w:r>
          </w:p>
        </w:tc>
        <w:tc>
          <w:tcPr>
            <w:tcW w:w="1618" w:type="dxa"/>
            <w:vAlign w:val="center"/>
          </w:tcPr>
          <w:p w14:paraId="28CDCED4" w14:textId="284BAA35" w:rsidR="00046C97" w:rsidRPr="00550E0C" w:rsidRDefault="00046C97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Scopus</w:t>
            </w:r>
          </w:p>
        </w:tc>
      </w:tr>
      <w:tr w:rsidR="00046C97" w:rsidRPr="00C8164B" w14:paraId="614040FE" w14:textId="6BB9899B" w:rsidTr="00C8164B">
        <w:trPr>
          <w:trHeight w:val="409"/>
          <w:jc w:val="center"/>
        </w:trPr>
        <w:tc>
          <w:tcPr>
            <w:tcW w:w="3729" w:type="dxa"/>
            <w:vAlign w:val="center"/>
          </w:tcPr>
          <w:p w14:paraId="085701EB" w14:textId="77777777" w:rsidR="00046C97" w:rsidRPr="00C8164B" w:rsidRDefault="00046C97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SRD Member</w:t>
            </w:r>
          </w:p>
        </w:tc>
        <w:tc>
          <w:tcPr>
            <w:tcW w:w="1566" w:type="dxa"/>
            <w:vAlign w:val="center"/>
          </w:tcPr>
          <w:p w14:paraId="0CF13F15" w14:textId="4F780706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140</w:t>
            </w:r>
          </w:p>
        </w:tc>
        <w:tc>
          <w:tcPr>
            <w:tcW w:w="1454" w:type="dxa"/>
            <w:vAlign w:val="center"/>
          </w:tcPr>
          <w:p w14:paraId="619FF32C" w14:textId="28BB7C82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 </w:t>
            </w:r>
            <w:r w:rsidR="0024244F" w:rsidRPr="00C8164B">
              <w:rPr>
                <w:sz w:val="20"/>
                <w:szCs w:val="20"/>
              </w:rPr>
              <w:t>340</w:t>
            </w:r>
          </w:p>
        </w:tc>
        <w:tc>
          <w:tcPr>
            <w:tcW w:w="1618" w:type="dxa"/>
            <w:vAlign w:val="center"/>
          </w:tcPr>
          <w:p w14:paraId="1E0DD0A3" w14:textId="6B9E79B4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160</w:t>
            </w:r>
          </w:p>
        </w:tc>
        <w:tc>
          <w:tcPr>
            <w:tcW w:w="1618" w:type="dxa"/>
            <w:vAlign w:val="center"/>
          </w:tcPr>
          <w:p w14:paraId="47E0F565" w14:textId="6FC0718F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 </w:t>
            </w:r>
            <w:r w:rsidR="0024244F" w:rsidRPr="00C8164B">
              <w:rPr>
                <w:sz w:val="20"/>
                <w:szCs w:val="20"/>
              </w:rPr>
              <w:t>3</w:t>
            </w:r>
            <w:r w:rsidRPr="00C8164B">
              <w:rPr>
                <w:sz w:val="20"/>
                <w:szCs w:val="20"/>
              </w:rPr>
              <w:t>90</w:t>
            </w:r>
          </w:p>
        </w:tc>
      </w:tr>
      <w:tr w:rsidR="00046C97" w:rsidRPr="00C8164B" w14:paraId="110CA5ED" w14:textId="646C4CC8" w:rsidTr="00C8164B">
        <w:trPr>
          <w:trHeight w:val="402"/>
          <w:jc w:val="center"/>
        </w:trPr>
        <w:tc>
          <w:tcPr>
            <w:tcW w:w="3729" w:type="dxa"/>
            <w:vAlign w:val="center"/>
          </w:tcPr>
          <w:p w14:paraId="790A4A2E" w14:textId="48278531" w:rsidR="00046C97" w:rsidRPr="00C8164B" w:rsidRDefault="00046C97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Regular Author</w:t>
            </w:r>
          </w:p>
        </w:tc>
        <w:tc>
          <w:tcPr>
            <w:tcW w:w="1566" w:type="dxa"/>
            <w:vAlign w:val="center"/>
          </w:tcPr>
          <w:p w14:paraId="1ACCB4DC" w14:textId="52FAD354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150</w:t>
            </w:r>
          </w:p>
        </w:tc>
        <w:tc>
          <w:tcPr>
            <w:tcW w:w="1454" w:type="dxa"/>
            <w:vAlign w:val="center"/>
          </w:tcPr>
          <w:p w14:paraId="522E3E37" w14:textId="6022F16F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 </w:t>
            </w:r>
            <w:r w:rsidR="0024244F" w:rsidRPr="00C8164B">
              <w:rPr>
                <w:sz w:val="20"/>
                <w:szCs w:val="20"/>
              </w:rPr>
              <w:t>350</w:t>
            </w:r>
          </w:p>
        </w:tc>
        <w:tc>
          <w:tcPr>
            <w:tcW w:w="1618" w:type="dxa"/>
            <w:vAlign w:val="center"/>
          </w:tcPr>
          <w:p w14:paraId="3A430FFF" w14:textId="6E0B99EE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175</w:t>
            </w:r>
          </w:p>
        </w:tc>
        <w:tc>
          <w:tcPr>
            <w:tcW w:w="1618" w:type="dxa"/>
            <w:vAlign w:val="center"/>
          </w:tcPr>
          <w:p w14:paraId="29CA8114" w14:textId="325A6555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 </w:t>
            </w:r>
            <w:r w:rsidR="0024244F" w:rsidRPr="00C8164B">
              <w:rPr>
                <w:sz w:val="20"/>
                <w:szCs w:val="20"/>
              </w:rPr>
              <w:t>4</w:t>
            </w:r>
            <w:r w:rsidRPr="00C8164B">
              <w:rPr>
                <w:sz w:val="20"/>
                <w:szCs w:val="20"/>
              </w:rPr>
              <w:t>00</w:t>
            </w:r>
          </w:p>
        </w:tc>
      </w:tr>
      <w:tr w:rsidR="00046C97" w:rsidRPr="00C8164B" w14:paraId="1FDC1EDE" w14:textId="4DFB0F63" w:rsidTr="00C8164B">
        <w:trPr>
          <w:trHeight w:val="386"/>
          <w:jc w:val="center"/>
        </w:trPr>
        <w:tc>
          <w:tcPr>
            <w:tcW w:w="3729" w:type="dxa"/>
            <w:vAlign w:val="center"/>
          </w:tcPr>
          <w:p w14:paraId="2D1E984D" w14:textId="22F0667D" w:rsidR="00046C97" w:rsidRPr="00C8164B" w:rsidRDefault="00046C97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Co-Author</w:t>
            </w:r>
          </w:p>
        </w:tc>
        <w:tc>
          <w:tcPr>
            <w:tcW w:w="1566" w:type="dxa"/>
            <w:vAlign w:val="center"/>
          </w:tcPr>
          <w:p w14:paraId="09C59047" w14:textId="3DA273FE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50</w:t>
            </w:r>
          </w:p>
        </w:tc>
        <w:tc>
          <w:tcPr>
            <w:tcW w:w="1454" w:type="dxa"/>
            <w:vAlign w:val="center"/>
          </w:tcPr>
          <w:p w14:paraId="51801EC5" w14:textId="60393B24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60</w:t>
            </w:r>
          </w:p>
        </w:tc>
        <w:tc>
          <w:tcPr>
            <w:tcW w:w="1618" w:type="dxa"/>
            <w:vAlign w:val="center"/>
          </w:tcPr>
          <w:p w14:paraId="7B3CA026" w14:textId="5137847D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70</w:t>
            </w:r>
          </w:p>
        </w:tc>
        <w:tc>
          <w:tcPr>
            <w:tcW w:w="1618" w:type="dxa"/>
            <w:vAlign w:val="center"/>
          </w:tcPr>
          <w:p w14:paraId="338A3649" w14:textId="4E4D363A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80</w:t>
            </w:r>
          </w:p>
        </w:tc>
      </w:tr>
      <w:tr w:rsidR="00046C97" w:rsidRPr="00C8164B" w14:paraId="53B2AF1A" w14:textId="24329BC5" w:rsidTr="00C8164B">
        <w:trPr>
          <w:trHeight w:val="302"/>
          <w:jc w:val="center"/>
        </w:trPr>
        <w:tc>
          <w:tcPr>
            <w:tcW w:w="3729" w:type="dxa"/>
            <w:vAlign w:val="center"/>
          </w:tcPr>
          <w:p w14:paraId="3E4AA9AA" w14:textId="278A1ED1" w:rsidR="00046C97" w:rsidRPr="00C8164B" w:rsidRDefault="00046C97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Attendee</w:t>
            </w:r>
          </w:p>
        </w:tc>
        <w:tc>
          <w:tcPr>
            <w:tcW w:w="1566" w:type="dxa"/>
            <w:vAlign w:val="center"/>
          </w:tcPr>
          <w:p w14:paraId="515BB6A6" w14:textId="71D15319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25</w:t>
            </w:r>
          </w:p>
        </w:tc>
        <w:tc>
          <w:tcPr>
            <w:tcW w:w="1454" w:type="dxa"/>
            <w:vAlign w:val="center"/>
          </w:tcPr>
          <w:p w14:paraId="1302BBF9" w14:textId="56A623F3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25</w:t>
            </w:r>
          </w:p>
        </w:tc>
        <w:tc>
          <w:tcPr>
            <w:tcW w:w="1618" w:type="dxa"/>
            <w:vAlign w:val="center"/>
          </w:tcPr>
          <w:p w14:paraId="467ADA9E" w14:textId="0B7526AA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30</w:t>
            </w:r>
          </w:p>
        </w:tc>
        <w:tc>
          <w:tcPr>
            <w:tcW w:w="1618" w:type="dxa"/>
            <w:vAlign w:val="center"/>
          </w:tcPr>
          <w:p w14:paraId="448EA2CB" w14:textId="6DA0F5EA" w:rsidR="00046C97" w:rsidRPr="00C8164B" w:rsidRDefault="00046C97" w:rsidP="00C8164B">
            <w:pPr>
              <w:ind w:left="90" w:right="165"/>
              <w:jc w:val="center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 30</w:t>
            </w:r>
          </w:p>
        </w:tc>
      </w:tr>
      <w:tr w:rsidR="00A55035" w:rsidRPr="001250A8" w14:paraId="4A02D556" w14:textId="77777777" w:rsidTr="00C8164B">
        <w:trPr>
          <w:trHeight w:val="364"/>
          <w:jc w:val="center"/>
        </w:trPr>
        <w:tc>
          <w:tcPr>
            <w:tcW w:w="3729" w:type="dxa"/>
            <w:vAlign w:val="center"/>
          </w:tcPr>
          <w:p w14:paraId="02CF6625" w14:textId="1C19B61B" w:rsidR="00C8164B" w:rsidRPr="00C8164B" w:rsidRDefault="00A5503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Formatting/Extra-pages charges (if any)</w:t>
            </w:r>
          </w:p>
        </w:tc>
        <w:tc>
          <w:tcPr>
            <w:tcW w:w="6260" w:type="dxa"/>
            <w:gridSpan w:val="4"/>
            <w:vAlign w:val="center"/>
          </w:tcPr>
          <w:p w14:paraId="6DE6CAE6" w14:textId="1114A07C" w:rsidR="00A55035" w:rsidRPr="00C8164B" w:rsidRDefault="00A55035" w:rsidP="00C8164B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USD:</w:t>
            </w:r>
            <w:r w:rsidR="00C8164B" w:rsidRPr="00C8164B">
              <w:rPr>
                <w:sz w:val="20"/>
                <w:szCs w:val="20"/>
              </w:rPr>
              <w:t xml:space="preserve"> </w:t>
            </w:r>
          </w:p>
        </w:tc>
      </w:tr>
      <w:tr w:rsidR="002811D4" w:rsidRPr="001250A8" w14:paraId="6DCFE0A6" w14:textId="3E0131B8" w:rsidTr="00C8164B">
        <w:trPr>
          <w:trHeight w:val="492"/>
          <w:jc w:val="center"/>
        </w:trPr>
        <w:tc>
          <w:tcPr>
            <w:tcW w:w="3729" w:type="dxa"/>
            <w:vAlign w:val="center"/>
          </w:tcPr>
          <w:p w14:paraId="0ED8C408" w14:textId="77777777" w:rsidR="002811D4" w:rsidRPr="00C8164B" w:rsidRDefault="002811D4" w:rsidP="0011740B">
            <w:pPr>
              <w:ind w:left="73"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Total Amount of Registration fee paid </w:t>
            </w:r>
          </w:p>
        </w:tc>
        <w:tc>
          <w:tcPr>
            <w:tcW w:w="6260" w:type="dxa"/>
            <w:gridSpan w:val="4"/>
            <w:vAlign w:val="center"/>
          </w:tcPr>
          <w:p w14:paraId="4EDD291F" w14:textId="541DDA18" w:rsidR="002811D4" w:rsidRPr="00C8164B" w:rsidRDefault="002811D4" w:rsidP="00C8164B">
            <w:pPr>
              <w:ind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USD ______________________________________________</w:t>
            </w:r>
          </w:p>
        </w:tc>
      </w:tr>
    </w:tbl>
    <w:p w14:paraId="5AEA2E13" w14:textId="5DEC16CA" w:rsidR="008A094B" w:rsidRPr="001250A8" w:rsidRDefault="00F8185C" w:rsidP="00A6031F">
      <w:pPr>
        <w:rPr>
          <w:bCs/>
          <w:sz w:val="8"/>
          <w:szCs w:val="20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074C3D" wp14:editId="4F060076">
                <wp:simplePos x="0" y="0"/>
                <wp:positionH relativeFrom="column">
                  <wp:posOffset>419100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ABE413" w14:textId="77777777" w:rsidR="007072A6" w:rsidRDefault="007072A6" w:rsidP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74C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30pt;margin-top:4.65pt;width:21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" fillcolor="white [3201]" strokeweight=".5pt">
                <v:textbox>
                  <w:txbxContent>
                    <w:p w14:paraId="74ABE413" w14:textId="77777777" w:rsidR="007072A6" w:rsidRDefault="007072A6" w:rsidP="007072A6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94815A" wp14:editId="45331C8C">
                <wp:simplePos x="0" y="0"/>
                <wp:positionH relativeFrom="column">
                  <wp:posOffset>299085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A153E" w14:textId="77777777" w:rsidR="007072A6" w:rsidRDefault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4815A" id="Text Box 2" o:spid="_x0000_s1027" type="#_x0000_t202" style="position:absolute;left:0;text-align:left;margin-left:235.5pt;margin-top:4.65pt;width:21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" fillcolor="white [3201]" strokeweight=".5pt">
                <v:textbox>
                  <w:txbxContent>
                    <w:p w14:paraId="133A153E" w14:textId="77777777" w:rsidR="007072A6" w:rsidRDefault="007072A6"/>
                  </w:txbxContent>
                </v:textbox>
              </v:shape>
            </w:pict>
          </mc:Fallback>
        </mc:AlternateContent>
      </w:r>
    </w:p>
    <w:p w14:paraId="64F66CC9" w14:textId="4CDF8337" w:rsidR="0011740B" w:rsidRPr="00144856" w:rsidRDefault="0011740B" w:rsidP="00A6031F">
      <w:pPr>
        <w:rPr>
          <w:bCs/>
          <w:sz w:val="2"/>
          <w:szCs w:val="20"/>
        </w:rPr>
      </w:pPr>
    </w:p>
    <w:p w14:paraId="0262AC55" w14:textId="30814781" w:rsidR="007072A6" w:rsidRDefault="007072A6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Mode of Payment: Online</w:t>
      </w:r>
      <w:r w:rsidR="00F8185C">
        <w:rPr>
          <w:rFonts w:eastAsia="Times New Roman"/>
          <w:color w:val="000000"/>
          <w:kern w:val="0"/>
          <w:sz w:val="20"/>
          <w:szCs w:val="20"/>
          <w:lang w:eastAsia="en-US"/>
        </w:rPr>
        <w:t>/Debit Card/Credit Card/PayPal</w: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               Bank Transfer </w:t>
      </w:r>
    </w:p>
    <w:p w14:paraId="66B2E38F" w14:textId="77777777" w:rsidR="007072A6" w:rsidRDefault="007072A6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</w:p>
    <w:p w14:paraId="5CB84BB6" w14:textId="6AAC151D" w:rsidR="002C51E2" w:rsidRPr="00C8164B" w:rsidRDefault="00732DCC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Registration fee includes the following for the r</w:t>
      </w:r>
      <w:r w:rsidR="002C51E2"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egistered authors:</w:t>
      </w:r>
    </w:p>
    <w:p w14:paraId="253D6627" w14:textId="77777777" w:rsidR="003255D4" w:rsidRPr="00C8164B" w:rsidRDefault="003255D4" w:rsidP="00EE0FC0">
      <w:pPr>
        <w:widowControl/>
        <w:numPr>
          <w:ilvl w:val="0"/>
          <w:numId w:val="1"/>
        </w:numPr>
        <w:shd w:val="clear" w:color="auto" w:fill="FFFFFF"/>
        <w:spacing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  <w:sectPr w:rsidR="003255D4" w:rsidRPr="00C8164B" w:rsidSect="00C8164B">
          <w:headerReference w:type="even" r:id="rId11"/>
          <w:headerReference w:type="default" r:id="rId12"/>
          <w:headerReference w:type="first" r:id="rId13"/>
          <w:pgSz w:w="12240" w:h="15840"/>
          <w:pgMar w:top="426" w:right="1080" w:bottom="360" w:left="1350" w:header="450" w:footer="720" w:gutter="0"/>
          <w:cols w:space="720"/>
          <w:docGrid w:linePitch="360"/>
        </w:sectPr>
      </w:pPr>
    </w:p>
    <w:p w14:paraId="3F84A243" w14:textId="77777777" w:rsidR="002C51E2" w:rsidRPr="00C8164B" w:rsidRDefault="00CE5A13" w:rsidP="00EE0FC0">
      <w:pPr>
        <w:widowControl/>
        <w:numPr>
          <w:ilvl w:val="0"/>
          <w:numId w:val="1"/>
        </w:numPr>
        <w:shd w:val="clear" w:color="auto" w:fill="FFFFFF"/>
        <w:spacing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Participation in Technical program of conference</w:t>
      </w:r>
    </w:p>
    <w:p w14:paraId="5E51B1BD" w14:textId="77777777" w:rsidR="002C51E2" w:rsidRPr="00C8164B" w:rsidRDefault="00CE5A13" w:rsidP="00EE0FC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resentation/</w:t>
      </w:r>
      <w:r w:rsidR="002C51E2"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articipation Certificate</w:t>
      </w:r>
      <w:r w:rsidR="002C51E2"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 </w:t>
      </w:r>
    </w:p>
    <w:p w14:paraId="7F1C91D9" w14:textId="79DF6133" w:rsidR="00470459" w:rsidRPr="00C8164B" w:rsidRDefault="00470459" w:rsidP="00EE0FC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Journal Publication</w:t>
      </w:r>
    </w:p>
    <w:p w14:paraId="06142B25" w14:textId="77777777" w:rsidR="00CE5A13" w:rsidRPr="00C8164B" w:rsidRDefault="00CE5A13" w:rsidP="00CE5A1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rogram Booklet</w:t>
      </w:r>
    </w:p>
    <w:p w14:paraId="4EC7E0EA" w14:textId="77777777" w:rsidR="002C51E2" w:rsidRPr="00C8164B" w:rsidRDefault="00CE5A13" w:rsidP="00D76041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 xml:space="preserve">Conference </w:t>
      </w:r>
      <w:r w:rsidR="002C51E2"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roceedings</w:t>
      </w: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 xml:space="preserve"> with ISBN</w:t>
      </w:r>
    </w:p>
    <w:p w14:paraId="650C4CDE" w14:textId="77777777" w:rsidR="00CE5A13" w:rsidRPr="00C8164B" w:rsidRDefault="00CE5A13" w:rsidP="002F07EF">
      <w:pPr>
        <w:rPr>
          <w:sz w:val="20"/>
          <w:szCs w:val="20"/>
        </w:rPr>
        <w:sectPr w:rsidR="00CE5A13" w:rsidRPr="00C8164B" w:rsidSect="0024244F">
          <w:type w:val="continuous"/>
          <w:pgSz w:w="12240" w:h="15840"/>
          <w:pgMar w:top="720" w:right="1440" w:bottom="810" w:left="1440" w:header="720" w:footer="720" w:gutter="0"/>
          <w:cols w:num="2" w:space="48"/>
          <w:docGrid w:linePitch="360"/>
        </w:sectPr>
      </w:pPr>
    </w:p>
    <w:p w14:paraId="3B99E09A" w14:textId="77777777" w:rsidR="0024244F" w:rsidRPr="00C8164B" w:rsidRDefault="0024244F" w:rsidP="002F07EF">
      <w:pPr>
        <w:rPr>
          <w:b/>
          <w:bCs/>
          <w:sz w:val="18"/>
          <w:szCs w:val="18"/>
          <w:highlight w:val="yellow"/>
        </w:rPr>
      </w:pPr>
    </w:p>
    <w:p w14:paraId="7509D0A0" w14:textId="23E5A28E" w:rsidR="00D8102A" w:rsidRPr="00C8164B" w:rsidRDefault="00D8102A" w:rsidP="00C8164B">
      <w:pPr>
        <w:ind w:left="-142"/>
        <w:rPr>
          <w:sz w:val="20"/>
          <w:szCs w:val="20"/>
        </w:rPr>
      </w:pPr>
      <w:r w:rsidRPr="00C8164B">
        <w:rPr>
          <w:b/>
          <w:bCs/>
          <w:sz w:val="20"/>
          <w:szCs w:val="20"/>
          <w:highlight w:val="yellow"/>
        </w:rPr>
        <w:t>Note:</w:t>
      </w:r>
      <w:r w:rsidRPr="00C8164B">
        <w:rPr>
          <w:sz w:val="20"/>
          <w:szCs w:val="20"/>
          <w:highlight w:val="yellow"/>
        </w:rPr>
        <w:t xml:space="preserve"> Authors are advised to </w:t>
      </w:r>
      <w:r w:rsidR="00193765" w:rsidRPr="00C8164B">
        <w:rPr>
          <w:sz w:val="20"/>
          <w:szCs w:val="20"/>
          <w:highlight w:val="yellow"/>
        </w:rPr>
        <w:t>ascertain</w:t>
      </w:r>
      <w:r w:rsidRPr="00C8164B">
        <w:rPr>
          <w:sz w:val="20"/>
          <w:szCs w:val="20"/>
          <w:highlight w:val="yellow"/>
        </w:rPr>
        <w:t xml:space="preserve"> the journal </w:t>
      </w:r>
      <w:r w:rsidR="00193765" w:rsidRPr="00C8164B">
        <w:rPr>
          <w:sz w:val="20"/>
          <w:szCs w:val="20"/>
          <w:highlight w:val="yellow"/>
        </w:rPr>
        <w:t>credentials themselves</w:t>
      </w:r>
      <w:r w:rsidRPr="00C8164B">
        <w:rPr>
          <w:sz w:val="20"/>
          <w:szCs w:val="20"/>
          <w:highlight w:val="yellow"/>
        </w:rPr>
        <w:t xml:space="preserve"> (indexing, format, referencing, etc.) themselves. SRD will not be responsible for indexing of the journal after publication of </w:t>
      </w:r>
      <w:r w:rsidR="00193765" w:rsidRPr="00C8164B">
        <w:rPr>
          <w:sz w:val="20"/>
          <w:szCs w:val="20"/>
          <w:highlight w:val="yellow"/>
        </w:rPr>
        <w:t xml:space="preserve">the </w:t>
      </w:r>
      <w:r w:rsidRPr="00C8164B">
        <w:rPr>
          <w:sz w:val="20"/>
          <w:szCs w:val="20"/>
          <w:highlight w:val="yellow"/>
        </w:rPr>
        <w:t>research article.</w:t>
      </w:r>
    </w:p>
    <w:p w14:paraId="5FCB2C1D" w14:textId="4EFDAE05" w:rsidR="00D8102A" w:rsidRPr="00C8164B" w:rsidRDefault="00D8102A" w:rsidP="00C8164B">
      <w:pPr>
        <w:ind w:left="-142"/>
        <w:rPr>
          <w:sz w:val="22"/>
          <w:szCs w:val="22"/>
        </w:rPr>
      </w:pPr>
      <w:r w:rsidRPr="00C8164B">
        <w:rPr>
          <w:sz w:val="22"/>
          <w:szCs w:val="22"/>
        </w:rPr>
        <w:t xml:space="preserve"> </w:t>
      </w:r>
    </w:p>
    <w:p w14:paraId="64116FE5" w14:textId="35688969" w:rsidR="003C34B5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 xml:space="preserve">I accept the terms and conditions of SRD conferences available at </w:t>
      </w:r>
      <w:hyperlink r:id="rId14" w:history="1">
        <w:r w:rsidRPr="00C8164B">
          <w:rPr>
            <w:rStyle w:val="Hyperlink"/>
            <w:sz w:val="20"/>
            <w:szCs w:val="20"/>
          </w:rPr>
          <w:t>https://www.socrd.org/terms-conditions/</w:t>
        </w:r>
      </w:hyperlink>
      <w:r w:rsidRPr="00C8164B">
        <w:rPr>
          <w:sz w:val="20"/>
          <w:szCs w:val="20"/>
        </w:rPr>
        <w:t xml:space="preserve"> </w:t>
      </w:r>
    </w:p>
    <w:p w14:paraId="066C5332" w14:textId="528CB09A" w:rsidR="0024244F" w:rsidRDefault="0024244F" w:rsidP="00C8164B">
      <w:pPr>
        <w:ind w:left="-142"/>
        <w:rPr>
          <w:sz w:val="20"/>
          <w:szCs w:val="20"/>
        </w:rPr>
      </w:pPr>
    </w:p>
    <w:p w14:paraId="7A5FD95C" w14:textId="77777777" w:rsidR="00C8164B" w:rsidRPr="00C8164B" w:rsidRDefault="00C8164B" w:rsidP="00C8164B">
      <w:pPr>
        <w:ind w:left="-142"/>
        <w:rPr>
          <w:sz w:val="20"/>
          <w:szCs w:val="20"/>
        </w:rPr>
      </w:pPr>
    </w:p>
    <w:p w14:paraId="617D041A" w14:textId="61C50119" w:rsidR="0024244F" w:rsidRPr="00C8164B" w:rsidRDefault="0024244F" w:rsidP="00C8164B">
      <w:pPr>
        <w:ind w:left="-142"/>
        <w:rPr>
          <w:sz w:val="20"/>
          <w:szCs w:val="20"/>
        </w:rPr>
      </w:pPr>
    </w:p>
    <w:p w14:paraId="6AD29ACA" w14:textId="40A6DBC1" w:rsidR="0024244F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>Name _________________________________</w:t>
      </w:r>
      <w:r w:rsidR="00C8164B">
        <w:rPr>
          <w:sz w:val="20"/>
          <w:szCs w:val="20"/>
        </w:rPr>
        <w:t>_____</w:t>
      </w:r>
      <w:r w:rsidRPr="00C8164B">
        <w:rPr>
          <w:sz w:val="20"/>
          <w:szCs w:val="20"/>
        </w:rPr>
        <w:t xml:space="preserve">   Signature __</w:t>
      </w:r>
      <w:r w:rsidR="00C8164B">
        <w:rPr>
          <w:sz w:val="20"/>
          <w:szCs w:val="20"/>
        </w:rPr>
        <w:t>____</w:t>
      </w:r>
      <w:r w:rsidRPr="00C8164B">
        <w:rPr>
          <w:sz w:val="20"/>
          <w:szCs w:val="20"/>
        </w:rPr>
        <w:t>_____________________</w:t>
      </w:r>
      <w:r w:rsidR="00C8164B" w:rsidRPr="00C8164B">
        <w:rPr>
          <w:sz w:val="20"/>
          <w:szCs w:val="20"/>
        </w:rPr>
        <w:t xml:space="preserve">  </w:t>
      </w:r>
      <w:r w:rsidRPr="00C8164B">
        <w:rPr>
          <w:sz w:val="20"/>
          <w:szCs w:val="20"/>
        </w:rPr>
        <w:t xml:space="preserve"> Date ____________</w:t>
      </w:r>
    </w:p>
    <w:sectPr w:rsidR="0024244F" w:rsidRPr="00C8164B" w:rsidSect="0024244F">
      <w:type w:val="continuous"/>
      <w:pgSz w:w="12240" w:h="15840"/>
      <w:pgMar w:top="720" w:right="1041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7CE38" w14:textId="77777777" w:rsidR="009C1C43" w:rsidRDefault="009C1C43">
      <w:r>
        <w:separator/>
      </w:r>
    </w:p>
  </w:endnote>
  <w:endnote w:type="continuationSeparator" w:id="0">
    <w:p w14:paraId="3D3ABC38" w14:textId="77777777" w:rsidR="009C1C43" w:rsidRDefault="009C1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6A893" w14:textId="77777777" w:rsidR="009C1C43" w:rsidRDefault="009C1C43">
      <w:r>
        <w:separator/>
      </w:r>
    </w:p>
  </w:footnote>
  <w:footnote w:type="continuationSeparator" w:id="0">
    <w:p w14:paraId="77961E7A" w14:textId="77777777" w:rsidR="009C1C43" w:rsidRDefault="009C1C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2915" w14:textId="77777777" w:rsidR="00D76041" w:rsidRDefault="009C1C43">
    <w:pPr>
      <w:pStyle w:val="Header"/>
    </w:pPr>
    <w:r>
      <w:rPr>
        <w:noProof/>
      </w:rPr>
      <w:pict w14:anchorId="1E9317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1" o:spid="_x0000_s2053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FC165" w14:textId="77777777" w:rsidR="00D76041" w:rsidRDefault="009C1C43">
    <w:pPr>
      <w:pStyle w:val="Header"/>
    </w:pPr>
    <w:r>
      <w:rPr>
        <w:noProof/>
      </w:rPr>
      <w:pict w14:anchorId="0C0546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2" o:spid="_x0000_s2054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C21BF" w14:textId="77777777" w:rsidR="00D76041" w:rsidRDefault="009C1C43">
    <w:pPr>
      <w:pStyle w:val="Header"/>
    </w:pPr>
    <w:r>
      <w:rPr>
        <w:noProof/>
      </w:rPr>
      <w:pict w14:anchorId="4167CE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0" o:spid="_x0000_s2052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2C05A3"/>
    <w:multiLevelType w:val="multilevel"/>
    <w:tmpl w:val="D63E8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zQ3MTc1tjAFcpR0lIJTi4sz8/NACsxqAUwhnZUsAAAA"/>
  </w:docVars>
  <w:rsids>
    <w:rsidRoot w:val="00247717"/>
    <w:rsid w:val="0000549E"/>
    <w:rsid w:val="000208D0"/>
    <w:rsid w:val="000304CC"/>
    <w:rsid w:val="00030C55"/>
    <w:rsid w:val="00035998"/>
    <w:rsid w:val="00041DA5"/>
    <w:rsid w:val="00042FA6"/>
    <w:rsid w:val="00045EF4"/>
    <w:rsid w:val="000467FA"/>
    <w:rsid w:val="00046C97"/>
    <w:rsid w:val="000508F2"/>
    <w:rsid w:val="00056C06"/>
    <w:rsid w:val="00064619"/>
    <w:rsid w:val="0008333D"/>
    <w:rsid w:val="000C7859"/>
    <w:rsid w:val="000D42ED"/>
    <w:rsid w:val="000E36E7"/>
    <w:rsid w:val="000E5B97"/>
    <w:rsid w:val="000F02CA"/>
    <w:rsid w:val="00101B7C"/>
    <w:rsid w:val="001059D7"/>
    <w:rsid w:val="001103F3"/>
    <w:rsid w:val="0011740B"/>
    <w:rsid w:val="001250A8"/>
    <w:rsid w:val="00132484"/>
    <w:rsid w:val="001359B6"/>
    <w:rsid w:val="00135BA1"/>
    <w:rsid w:val="0013737F"/>
    <w:rsid w:val="001406F0"/>
    <w:rsid w:val="00144856"/>
    <w:rsid w:val="00156F41"/>
    <w:rsid w:val="00176774"/>
    <w:rsid w:val="001806F2"/>
    <w:rsid w:val="001814FC"/>
    <w:rsid w:val="001836D2"/>
    <w:rsid w:val="00193765"/>
    <w:rsid w:val="001B3289"/>
    <w:rsid w:val="001B4FB4"/>
    <w:rsid w:val="001D07E4"/>
    <w:rsid w:val="001D773C"/>
    <w:rsid w:val="001E141F"/>
    <w:rsid w:val="001E7D43"/>
    <w:rsid w:val="001F7796"/>
    <w:rsid w:val="00206C07"/>
    <w:rsid w:val="00213EFA"/>
    <w:rsid w:val="00223E4D"/>
    <w:rsid w:val="00224DA0"/>
    <w:rsid w:val="00237E89"/>
    <w:rsid w:val="0024244F"/>
    <w:rsid w:val="00247717"/>
    <w:rsid w:val="00262360"/>
    <w:rsid w:val="00264BCA"/>
    <w:rsid w:val="00265A4D"/>
    <w:rsid w:val="00271573"/>
    <w:rsid w:val="00271DA1"/>
    <w:rsid w:val="00277412"/>
    <w:rsid w:val="002811D4"/>
    <w:rsid w:val="002953CA"/>
    <w:rsid w:val="0029562F"/>
    <w:rsid w:val="002A1C12"/>
    <w:rsid w:val="002B1631"/>
    <w:rsid w:val="002B3828"/>
    <w:rsid w:val="002B5BC0"/>
    <w:rsid w:val="002C0F94"/>
    <w:rsid w:val="002C51E2"/>
    <w:rsid w:val="002D0FE9"/>
    <w:rsid w:val="002E0F8E"/>
    <w:rsid w:val="002E572E"/>
    <w:rsid w:val="002F07EF"/>
    <w:rsid w:val="003020D9"/>
    <w:rsid w:val="003066E7"/>
    <w:rsid w:val="003222FD"/>
    <w:rsid w:val="0032290E"/>
    <w:rsid w:val="003255D4"/>
    <w:rsid w:val="00332C14"/>
    <w:rsid w:val="0034134F"/>
    <w:rsid w:val="00355FBF"/>
    <w:rsid w:val="003573AA"/>
    <w:rsid w:val="003A71E1"/>
    <w:rsid w:val="003C34B5"/>
    <w:rsid w:val="003D33EC"/>
    <w:rsid w:val="003D6D84"/>
    <w:rsid w:val="003E2A02"/>
    <w:rsid w:val="003F3475"/>
    <w:rsid w:val="0040195F"/>
    <w:rsid w:val="00410149"/>
    <w:rsid w:val="00454520"/>
    <w:rsid w:val="00470459"/>
    <w:rsid w:val="00470B36"/>
    <w:rsid w:val="004715DC"/>
    <w:rsid w:val="00472FFB"/>
    <w:rsid w:val="004A060A"/>
    <w:rsid w:val="004A1A69"/>
    <w:rsid w:val="004A1AF3"/>
    <w:rsid w:val="004B5AAE"/>
    <w:rsid w:val="004E5805"/>
    <w:rsid w:val="004F7EC0"/>
    <w:rsid w:val="005174D5"/>
    <w:rsid w:val="005242AB"/>
    <w:rsid w:val="005411A8"/>
    <w:rsid w:val="00550E0C"/>
    <w:rsid w:val="0055352D"/>
    <w:rsid w:val="005738AF"/>
    <w:rsid w:val="00581348"/>
    <w:rsid w:val="00583FEB"/>
    <w:rsid w:val="00596F39"/>
    <w:rsid w:val="005A0564"/>
    <w:rsid w:val="005A520F"/>
    <w:rsid w:val="005B3039"/>
    <w:rsid w:val="005F0A74"/>
    <w:rsid w:val="005F7F68"/>
    <w:rsid w:val="0062573D"/>
    <w:rsid w:val="00642B18"/>
    <w:rsid w:val="006505E9"/>
    <w:rsid w:val="00651FFA"/>
    <w:rsid w:val="00664DEC"/>
    <w:rsid w:val="006777FA"/>
    <w:rsid w:val="00686322"/>
    <w:rsid w:val="006866AE"/>
    <w:rsid w:val="006922D9"/>
    <w:rsid w:val="00693A3A"/>
    <w:rsid w:val="00695B15"/>
    <w:rsid w:val="006B5FF7"/>
    <w:rsid w:val="006D6783"/>
    <w:rsid w:val="006D6D26"/>
    <w:rsid w:val="006E2C22"/>
    <w:rsid w:val="006F35BD"/>
    <w:rsid w:val="006F575A"/>
    <w:rsid w:val="00701094"/>
    <w:rsid w:val="00704F0B"/>
    <w:rsid w:val="007072A6"/>
    <w:rsid w:val="00707E95"/>
    <w:rsid w:val="00714DFC"/>
    <w:rsid w:val="007156E6"/>
    <w:rsid w:val="007159F5"/>
    <w:rsid w:val="00721C3E"/>
    <w:rsid w:val="00724F89"/>
    <w:rsid w:val="007273F9"/>
    <w:rsid w:val="00731631"/>
    <w:rsid w:val="00732DCC"/>
    <w:rsid w:val="00743119"/>
    <w:rsid w:val="0074461A"/>
    <w:rsid w:val="00750E2A"/>
    <w:rsid w:val="00756C6A"/>
    <w:rsid w:val="00761CE7"/>
    <w:rsid w:val="00792339"/>
    <w:rsid w:val="00793C02"/>
    <w:rsid w:val="00794D66"/>
    <w:rsid w:val="007A7278"/>
    <w:rsid w:val="007D6445"/>
    <w:rsid w:val="007E7AA7"/>
    <w:rsid w:val="007F0F3C"/>
    <w:rsid w:val="007F27A5"/>
    <w:rsid w:val="007F3B0B"/>
    <w:rsid w:val="0081135C"/>
    <w:rsid w:val="008124AE"/>
    <w:rsid w:val="00814878"/>
    <w:rsid w:val="00817F7C"/>
    <w:rsid w:val="00825D1D"/>
    <w:rsid w:val="008278C5"/>
    <w:rsid w:val="00830A93"/>
    <w:rsid w:val="00840903"/>
    <w:rsid w:val="008448B8"/>
    <w:rsid w:val="00844E33"/>
    <w:rsid w:val="0087382F"/>
    <w:rsid w:val="00877EC5"/>
    <w:rsid w:val="00885888"/>
    <w:rsid w:val="008A094B"/>
    <w:rsid w:val="008E04CF"/>
    <w:rsid w:val="008E7BF9"/>
    <w:rsid w:val="008F3205"/>
    <w:rsid w:val="008F3473"/>
    <w:rsid w:val="008F4A85"/>
    <w:rsid w:val="00902257"/>
    <w:rsid w:val="00932913"/>
    <w:rsid w:val="009430D7"/>
    <w:rsid w:val="00945167"/>
    <w:rsid w:val="00945908"/>
    <w:rsid w:val="009607A6"/>
    <w:rsid w:val="00964E86"/>
    <w:rsid w:val="009774BD"/>
    <w:rsid w:val="0098048A"/>
    <w:rsid w:val="0098640D"/>
    <w:rsid w:val="009A73E7"/>
    <w:rsid w:val="009B1E42"/>
    <w:rsid w:val="009B5076"/>
    <w:rsid w:val="009B6BA5"/>
    <w:rsid w:val="009B7F34"/>
    <w:rsid w:val="009C1C43"/>
    <w:rsid w:val="009C7CD5"/>
    <w:rsid w:val="009D65D2"/>
    <w:rsid w:val="00A16A28"/>
    <w:rsid w:val="00A379D9"/>
    <w:rsid w:val="00A55035"/>
    <w:rsid w:val="00A56895"/>
    <w:rsid w:val="00A56CF3"/>
    <w:rsid w:val="00A6031F"/>
    <w:rsid w:val="00A64362"/>
    <w:rsid w:val="00A66F25"/>
    <w:rsid w:val="00A72822"/>
    <w:rsid w:val="00A76D63"/>
    <w:rsid w:val="00A8125E"/>
    <w:rsid w:val="00A82596"/>
    <w:rsid w:val="00A9276D"/>
    <w:rsid w:val="00A93792"/>
    <w:rsid w:val="00AA7EE7"/>
    <w:rsid w:val="00AF0C4A"/>
    <w:rsid w:val="00B02977"/>
    <w:rsid w:val="00B22461"/>
    <w:rsid w:val="00B302CA"/>
    <w:rsid w:val="00B43809"/>
    <w:rsid w:val="00B539A7"/>
    <w:rsid w:val="00B7573A"/>
    <w:rsid w:val="00B85B5A"/>
    <w:rsid w:val="00BA3912"/>
    <w:rsid w:val="00BB4A21"/>
    <w:rsid w:val="00BB6734"/>
    <w:rsid w:val="00BC2869"/>
    <w:rsid w:val="00BF2E94"/>
    <w:rsid w:val="00C053CC"/>
    <w:rsid w:val="00C33741"/>
    <w:rsid w:val="00C76836"/>
    <w:rsid w:val="00C814D6"/>
    <w:rsid w:val="00C8164B"/>
    <w:rsid w:val="00C84869"/>
    <w:rsid w:val="00CA435B"/>
    <w:rsid w:val="00CA5D91"/>
    <w:rsid w:val="00CB01CF"/>
    <w:rsid w:val="00CB4EE6"/>
    <w:rsid w:val="00CB6198"/>
    <w:rsid w:val="00CD1B4C"/>
    <w:rsid w:val="00CD352C"/>
    <w:rsid w:val="00CE173A"/>
    <w:rsid w:val="00CE5A13"/>
    <w:rsid w:val="00CE7876"/>
    <w:rsid w:val="00D1033E"/>
    <w:rsid w:val="00D32CFB"/>
    <w:rsid w:val="00D500FE"/>
    <w:rsid w:val="00D54CD2"/>
    <w:rsid w:val="00D74603"/>
    <w:rsid w:val="00D75ED6"/>
    <w:rsid w:val="00D76041"/>
    <w:rsid w:val="00D76067"/>
    <w:rsid w:val="00D80617"/>
    <w:rsid w:val="00D8102A"/>
    <w:rsid w:val="00D91953"/>
    <w:rsid w:val="00DB3F59"/>
    <w:rsid w:val="00DB7EA5"/>
    <w:rsid w:val="00DD1ADD"/>
    <w:rsid w:val="00DE7EF6"/>
    <w:rsid w:val="00E1359C"/>
    <w:rsid w:val="00E20314"/>
    <w:rsid w:val="00E22E0C"/>
    <w:rsid w:val="00E300D6"/>
    <w:rsid w:val="00E60034"/>
    <w:rsid w:val="00E65BFA"/>
    <w:rsid w:val="00E7557D"/>
    <w:rsid w:val="00E757AF"/>
    <w:rsid w:val="00E8227C"/>
    <w:rsid w:val="00EA56C7"/>
    <w:rsid w:val="00EC26E7"/>
    <w:rsid w:val="00EC30FB"/>
    <w:rsid w:val="00EC4898"/>
    <w:rsid w:val="00ED71AE"/>
    <w:rsid w:val="00EE0FC0"/>
    <w:rsid w:val="00EF5A71"/>
    <w:rsid w:val="00F16BC1"/>
    <w:rsid w:val="00F17334"/>
    <w:rsid w:val="00F3086D"/>
    <w:rsid w:val="00F426AD"/>
    <w:rsid w:val="00F45EF1"/>
    <w:rsid w:val="00F56276"/>
    <w:rsid w:val="00F630F9"/>
    <w:rsid w:val="00F7364D"/>
    <w:rsid w:val="00F8185C"/>
    <w:rsid w:val="00F85ECD"/>
    <w:rsid w:val="00FA34D5"/>
    <w:rsid w:val="00FB3406"/>
    <w:rsid w:val="00FC2DB2"/>
    <w:rsid w:val="00FD4C2A"/>
    <w:rsid w:val="00FD6EEC"/>
    <w:rsid w:val="00FE2BD8"/>
    <w:rsid w:val="00FF5102"/>
    <w:rsid w:val="00FF76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12C08F0D"/>
  <w15:docId w15:val="{27DB38AD-D3CF-441E-B219-15C0D0076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71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3">
    <w:name w:val="heading 3"/>
    <w:basedOn w:val="Normal"/>
    <w:link w:val="Heading3Char"/>
    <w:qFormat/>
    <w:rsid w:val="00247717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247717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47717"/>
    <w:rPr>
      <w:strike w:val="0"/>
      <w:dstrike w:val="0"/>
      <w:color w:val="0068CF"/>
      <w:u w:val="none"/>
    </w:rPr>
  </w:style>
  <w:style w:type="paragraph" w:styleId="NormalWeb">
    <w:name w:val="Normal (Web)"/>
    <w:basedOn w:val="Normal"/>
    <w:uiPriority w:val="99"/>
    <w:unhideWhenUsed/>
    <w:rsid w:val="00265A4D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en-IN"/>
    </w:rPr>
  </w:style>
  <w:style w:type="character" w:styleId="Strong">
    <w:name w:val="Strong"/>
    <w:basedOn w:val="DefaultParagraphFont"/>
    <w:uiPriority w:val="22"/>
    <w:qFormat/>
    <w:rsid w:val="00761CE7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table" w:styleId="TableGrid">
    <w:name w:val="Table Grid"/>
    <w:basedOn w:val="TableNormal"/>
    <w:uiPriority w:val="59"/>
    <w:rsid w:val="00125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46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0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97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9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545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26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1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10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4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053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568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4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570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9019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3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21570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72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5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06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89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47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2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26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73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8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56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0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326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408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81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988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49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9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704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7039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63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59802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25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27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104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68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8818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341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0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8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540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029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5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723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4294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9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6772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20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06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778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8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79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0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99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679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0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094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20533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5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5115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6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758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59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828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2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0692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8464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8953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76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0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7959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680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7268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864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214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rdglobe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ference@socrd.org" TargetMode="External"/><Relationship Id="rId14" Type="http://schemas.openxmlformats.org/officeDocument/2006/relationships/hyperlink" Target="https://www.socrd.org/terms-condition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B8D89-1452-4320-AD7D-71F6F4A9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D</dc:creator>
  <cp:lastModifiedBy>Engineering CSE</cp:lastModifiedBy>
  <cp:revision>14</cp:revision>
  <cp:lastPrinted>2021-05-30T09:08:00Z</cp:lastPrinted>
  <dcterms:created xsi:type="dcterms:W3CDTF">2021-05-22T15:06:00Z</dcterms:created>
  <dcterms:modified xsi:type="dcterms:W3CDTF">2021-06-03T15:36:00Z</dcterms:modified>
</cp:coreProperties>
</file>